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CDCE9F" w14:textId="657FDF3C" w:rsidR="003D7C90" w:rsidRPr="00175AAB" w:rsidRDefault="00000000" w:rsidP="00175AAB">
      <w:pPr>
        <w:keepNext/>
        <w:spacing w:after="60"/>
        <w:jc w:val="center"/>
        <w:rPr>
          <w:rFonts w:ascii="Garamond" w:hAnsi="Garamond"/>
        </w:rPr>
      </w:pPr>
      <w:r w:rsidRPr="00175AAB">
        <w:rPr>
          <w:rFonts w:ascii="Garamond" w:hAnsi="Garamond"/>
          <w:b/>
          <w:color w:val="333333"/>
        </w:rPr>
        <w:t>North Dakota</w:t>
      </w:r>
    </w:p>
    <w:p w14:paraId="0D7C8D32" w14:textId="77777777" w:rsidR="003D7C90" w:rsidRDefault="00000000" w:rsidP="00175AAB">
      <w:pPr>
        <w:keepNext/>
        <w:spacing w:after="60"/>
        <w:jc w:val="center"/>
        <w:rPr>
          <w:rFonts w:ascii="Garamond" w:hAnsi="Garamond"/>
          <w:color w:val="333333"/>
        </w:rPr>
      </w:pPr>
      <w:r w:rsidRPr="00175AAB">
        <w:rPr>
          <w:rFonts w:ascii="Garamond" w:hAnsi="Garamond"/>
          <w:color w:val="333333"/>
        </w:rPr>
        <w:t>Transcripts &amp; Climate Change Mentions</w:t>
      </w:r>
    </w:p>
    <w:p w14:paraId="2ECA3A0E" w14:textId="77777777" w:rsidR="00175AAB" w:rsidRPr="00175AAB" w:rsidRDefault="00175AAB" w:rsidP="00175AAB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544"/>
        <w:gridCol w:w="1775"/>
        <w:gridCol w:w="1775"/>
      </w:tblGrid>
      <w:tr w:rsidR="003D7C90" w:rsidRPr="00175AAB" w14:paraId="3C9D4487" w14:textId="77777777" w:rsidTr="003D7C90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7E416C0F" w14:textId="77777777" w:rsidR="003D7C90" w:rsidRPr="00175AA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75AAB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EDB84CB" w14:textId="77777777" w:rsidR="003D7C90" w:rsidRPr="00175AA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75AAB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68237A3" w14:textId="77777777" w:rsidR="003D7C90" w:rsidRPr="00175AA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75AAB">
              <w:rPr>
                <w:rFonts w:ascii="Garamond" w:hAnsi="Garamond"/>
              </w:rPr>
              <w:t>2018</w:t>
            </w:r>
          </w:p>
        </w:tc>
      </w:tr>
      <w:tr w:rsidR="003D7C90" w:rsidRPr="00175AAB" w14:paraId="55CC610B" w14:textId="77777777" w:rsidTr="003D7C9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AC07D" w14:textId="77777777" w:rsidR="003D7C90" w:rsidRPr="00175AA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75AAB">
              <w:rPr>
                <w:rFonts w:ascii="Garamond" w:hAnsi="Garamond"/>
              </w:rPr>
              <w:t>Cas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76642" w14:textId="77777777" w:rsidR="003D7C90" w:rsidRPr="00175AA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75AAB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ACCB6" w14:textId="77777777" w:rsidR="003D7C90" w:rsidRPr="00175AA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75AAB">
              <w:rPr>
                <w:rFonts w:ascii="Garamond" w:hAnsi="Garamond"/>
              </w:rPr>
              <w:t>2 (0)</w:t>
            </w:r>
          </w:p>
        </w:tc>
      </w:tr>
      <w:tr w:rsidR="003D7C90" w:rsidRPr="00175AAB" w14:paraId="1A51445F" w14:textId="77777777" w:rsidTr="003D7C9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3D7A9" w14:textId="77777777" w:rsidR="003D7C90" w:rsidRPr="00175AA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75AAB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5411E" w14:textId="77777777" w:rsidR="003D7C90" w:rsidRPr="00175AA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75AAB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FE3C1" w14:textId="77777777" w:rsidR="003D7C90" w:rsidRPr="00175AAB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175AAB">
              <w:rPr>
                <w:rFonts w:ascii="Garamond" w:hAnsi="Garamond"/>
              </w:rPr>
              <w:t>1</w:t>
            </w:r>
          </w:p>
        </w:tc>
      </w:tr>
      <w:tr w:rsidR="003D7C90" w:rsidRPr="00175AAB" w14:paraId="5CE47FA0" w14:textId="77777777" w:rsidTr="003D7C90">
        <w:trPr>
          <w:cantSplit/>
          <w:jc w:val="center"/>
        </w:trPr>
        <w:tc>
          <w:tcPr>
            <w:tcW w:w="0" w:type="auto"/>
            <w:gridSpan w:val="3"/>
          </w:tcPr>
          <w:p w14:paraId="3AB8C183" w14:textId="77777777" w:rsidR="003D7C90" w:rsidRPr="00175AA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75AAB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3D7C90" w:rsidRPr="00175AAB" w14:paraId="54E0876E" w14:textId="77777777" w:rsidTr="003D7C90">
        <w:trPr>
          <w:cantSplit/>
          <w:jc w:val="center"/>
        </w:trPr>
        <w:tc>
          <w:tcPr>
            <w:tcW w:w="0" w:type="auto"/>
            <w:gridSpan w:val="3"/>
          </w:tcPr>
          <w:p w14:paraId="45011071" w14:textId="77777777" w:rsidR="003D7C90" w:rsidRPr="00175AA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75AAB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3D7C90" w:rsidRPr="00175AAB" w14:paraId="73128B5D" w14:textId="77777777" w:rsidTr="003D7C90">
        <w:trPr>
          <w:cantSplit/>
          <w:jc w:val="center"/>
        </w:trPr>
        <w:tc>
          <w:tcPr>
            <w:tcW w:w="0" w:type="auto"/>
            <w:gridSpan w:val="3"/>
          </w:tcPr>
          <w:p w14:paraId="44B872A2" w14:textId="77777777" w:rsidR="003D7C90" w:rsidRPr="00175AA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75AAB">
              <w:rPr>
                <w:rFonts w:ascii="Garamond" w:hAnsi="Garamond"/>
              </w:rPr>
              <w:t>Number of Counties in State: 53</w:t>
            </w:r>
          </w:p>
        </w:tc>
      </w:tr>
      <w:tr w:rsidR="003D7C90" w:rsidRPr="00175AAB" w14:paraId="2F50D7F0" w14:textId="77777777" w:rsidTr="003D7C90">
        <w:trPr>
          <w:cantSplit/>
          <w:jc w:val="center"/>
        </w:trPr>
        <w:tc>
          <w:tcPr>
            <w:tcW w:w="0" w:type="auto"/>
            <w:gridSpan w:val="3"/>
          </w:tcPr>
          <w:p w14:paraId="297958CF" w14:textId="77777777" w:rsidR="003D7C90" w:rsidRPr="00175AAB" w:rsidRDefault="00000000">
            <w:pPr>
              <w:keepNext/>
              <w:spacing w:after="60"/>
              <w:rPr>
                <w:rFonts w:ascii="Garamond" w:hAnsi="Garamond"/>
              </w:rPr>
            </w:pPr>
            <w:r w:rsidRPr="00175AAB">
              <w:rPr>
                <w:rFonts w:ascii="Garamond" w:hAnsi="Garamond"/>
              </w:rPr>
              <w:t>Number of Unique Counties in All Years: 1</w:t>
            </w:r>
          </w:p>
        </w:tc>
      </w:tr>
    </w:tbl>
    <w:p w14:paraId="4B78EAC1" w14:textId="77777777" w:rsidR="003D7C90" w:rsidRPr="00175AAB" w:rsidRDefault="003D7C90">
      <w:pPr>
        <w:pStyle w:val="FirstParagraph"/>
        <w:rPr>
          <w:rFonts w:ascii="Garamond" w:hAnsi="Garamond"/>
        </w:rPr>
      </w:pPr>
    </w:p>
    <w:sectPr w:rsidR="003D7C90" w:rsidRPr="00175AAB" w:rsidSect="00175AAB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F40A27" w14:textId="77777777" w:rsidR="008D13FC" w:rsidRDefault="008D13FC">
      <w:pPr>
        <w:spacing w:after="0"/>
      </w:pPr>
      <w:r>
        <w:separator/>
      </w:r>
    </w:p>
  </w:endnote>
  <w:endnote w:type="continuationSeparator" w:id="0">
    <w:p w14:paraId="333BE2A8" w14:textId="77777777" w:rsidR="008D13FC" w:rsidRDefault="008D13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5429CC" w14:textId="77777777" w:rsidR="008D13FC" w:rsidRDefault="008D13FC">
      <w:r>
        <w:separator/>
      </w:r>
    </w:p>
  </w:footnote>
  <w:footnote w:type="continuationSeparator" w:id="0">
    <w:p w14:paraId="1215363A" w14:textId="77777777" w:rsidR="008D13FC" w:rsidRDefault="008D13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6D02A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071530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7C90"/>
    <w:rsid w:val="00175AAB"/>
    <w:rsid w:val="003264C5"/>
    <w:rsid w:val="003D7C90"/>
    <w:rsid w:val="008D13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40A6A"/>
  <w15:docId w15:val="{F1159145-84EC-4C99-B057-64C591B79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6</Words>
  <Characters>321</Characters>
  <Application>Microsoft Office Word</Application>
  <DocSecurity>0</DocSecurity>
  <Lines>2</Lines>
  <Paragraphs>1</Paragraphs>
  <ScaleCrop>false</ScaleCrop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07-25T16:31:00Z</dcterms:created>
  <dcterms:modified xsi:type="dcterms:W3CDTF">2024-07-25T23:15:00Z</dcterms:modified>
</cp:coreProperties>
</file>